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F670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7777777"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4A261106" w14:textId="77777777"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 xml:space="preserve">revolutionize the health care and wellbeing industries.  Academic and commercial vendors are continuous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7777777" w:rsidR="00194DEA" w:rsidRDefault="00194DEA" w:rsidP="00194DEA">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77777777"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44BA560"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369F32BF" w:rsidR="001720DE" w:rsidRDefault="001720DE" w:rsidP="001720DE">
      <w:pPr>
        <w:pStyle w:val="Heading2"/>
      </w:pPr>
      <w:r>
        <w:lastRenderedPageBreak/>
        <w:t>Statement of the Problem</w:t>
      </w:r>
    </w:p>
    <w:p w14:paraId="0394A254" w14:textId="77777777" w:rsidR="00194DEA" w:rsidRDefault="00194DEA" w:rsidP="00194DE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7EBAF" w14:textId="44D40CDF" w:rsidR="001720DE" w:rsidRDefault="00194DEA" w:rsidP="001720DE">
      <w:r>
        <w:tab/>
        <w:t xml:space="preserve">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  Modern solutions must bridge the differentiation between remaining in the home and still receiving the attentiveness typically found in assisted living facilities (Tan et al., 2020).  When this gap narrows, the patient can remain in familiar settings for more prolonged periods.  That situation has numerous psychological benefits (e.g., higher morale) and economic impacts (e.g., deferring private health care costs).  For instance, patients with memory impairment might forget to empty the dishwasher, take medication, or bathe regularly.  Medical facilities can address these challenges through real-time video monitoring services that analyze patients’ actions and recommend care. </w:t>
      </w:r>
    </w:p>
    <w:p w14:paraId="4369168D" w14:textId="77777777" w:rsidR="00900F4F" w:rsidRDefault="00900F4F">
      <w:pPr>
        <w:rPr>
          <w:b/>
        </w:rPr>
      </w:pPr>
      <w:r>
        <w:br w:type="page"/>
      </w:r>
    </w:p>
    <w:p w14:paraId="5C7AA5F0" w14:textId="597D9FD2" w:rsidR="001720DE" w:rsidRDefault="001720DE" w:rsidP="001720DE">
      <w:pPr>
        <w:pStyle w:val="Heading2"/>
      </w:pPr>
      <w:r>
        <w:lastRenderedPageBreak/>
        <w:t>Purpose of the Study</w:t>
      </w:r>
    </w:p>
    <w:p w14:paraId="281BBE3B" w14:textId="77777777" w:rsidR="00194DEA" w:rsidRDefault="00194DEA" w:rsidP="00194DEA">
      <w:pPr>
        <w:ind w:firstLine="720"/>
      </w:pPr>
      <w:r>
        <w:t xml:space="preserve">This constructive research demonstrates a simulation procedure for collecting human data in private and sensitive contexts.  It aims to show this capability by combining various artifacts under the real-world scenario of elderly and special needs care.  These existing artifacts include resources spanning </w:t>
      </w:r>
      <w:proofErr w:type="spellStart"/>
      <w:r>
        <w:t>MoCap</w:t>
      </w:r>
      <w:proofErr w:type="spellEnd"/>
      <w:r>
        <w:t xml:space="preserve"> databases, physics simulators, and AI/ML CV algorithms.  While this specific project examines elderly care, the implications are generalizable to other scenarios.  Those scenarios encompass childcare (e.g., babysitting), school safety systems, and virtual office secretary situations, to name a few.  Beyond privacy, the approach applies to high-risk health and safety research.  For example, it would be challenging to set numerous apartments ablaze to assess an evacuation procedure.  However, actors can perform animation sequences within virtual environments and enable researchers to observe those behaviors.</w:t>
      </w:r>
    </w:p>
    <w:p w14:paraId="4B5D92EF" w14:textId="77777777" w:rsidR="00194DEA" w:rsidRDefault="00194DEA" w:rsidP="00194DE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FDAA8D3" w14:textId="77777777" w:rsidR="00194DEA" w:rsidRDefault="00194DEA" w:rsidP="00194DEA">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w:t>
      </w:r>
      <w:r>
        <w:lastRenderedPageBreak/>
        <w:t>and leverage public cloud services (e.g., Amazon Web Services and Microsoft Azure).  The cloud enables researchers to validate their designs in numerous world permu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265675A1" w14:textId="238D4730" w:rsidR="001720DE" w:rsidRDefault="00194DEA" w:rsidP="00194DE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6FC85CB4" w14:textId="77777777" w:rsidR="00900F4F" w:rsidRDefault="00900F4F">
      <w:pPr>
        <w:rPr>
          <w:b/>
        </w:rPr>
      </w:pPr>
      <w:r>
        <w:br w:type="page"/>
      </w:r>
    </w:p>
    <w:p w14:paraId="297A8A25" w14:textId="31930234" w:rsidR="001720DE" w:rsidRDefault="001720DE" w:rsidP="001720DE">
      <w:pPr>
        <w:pStyle w:val="Heading2"/>
      </w:pPr>
      <w:r>
        <w:lastRenderedPageBreak/>
        <w:t xml:space="preserve">Introduction to </w:t>
      </w:r>
      <w:r w:rsidR="00194DEA">
        <w:t>Research Methodology and Design</w:t>
      </w:r>
    </w:p>
    <w:p w14:paraId="1D1E3731" w14:textId="77777777" w:rsidR="00194DEA" w:rsidRDefault="00194DEA" w:rsidP="00194DEA">
      <w:pPr>
        <w:ind w:firstLine="720"/>
      </w:pPr>
      <w:r>
        <w:t xml:space="preserve">Design-science is a standard methodology for researching Information Technology (IT) problems.  </w:t>
      </w:r>
      <w:proofErr w:type="spellStart"/>
      <w:r>
        <w:t>Hevner</w:t>
      </w:r>
      <w:proofErr w:type="spellEnd"/>
      <w:r>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2B38212D" w14:textId="77777777" w:rsidR="00194DEA" w:rsidRDefault="00194DEA" w:rsidP="00194DEA">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194DEA" w14:paraId="13B64BC8" w14:textId="77777777" w:rsidTr="00BC6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35D950A" w14:textId="77777777" w:rsidR="00194DEA" w:rsidRDefault="00194DEA" w:rsidP="00BC6E24">
            <w:r>
              <w:t>Guideline</w:t>
            </w:r>
          </w:p>
        </w:tc>
        <w:tc>
          <w:tcPr>
            <w:tcW w:w="7755" w:type="dxa"/>
          </w:tcPr>
          <w:p w14:paraId="582B645E" w14:textId="77777777" w:rsidR="00194DEA" w:rsidRDefault="00194DEA" w:rsidP="00BC6E24">
            <w:pPr>
              <w:cnfStyle w:val="100000000000" w:firstRow="1" w:lastRow="0" w:firstColumn="0" w:lastColumn="0" w:oddVBand="0" w:evenVBand="0" w:oddHBand="0" w:evenHBand="0" w:firstRowFirstColumn="0" w:firstRowLastColumn="0" w:lastRowFirstColumn="0" w:lastRowLastColumn="0"/>
            </w:pPr>
            <w:r>
              <w:t>Description</w:t>
            </w:r>
          </w:p>
        </w:tc>
      </w:tr>
      <w:tr w:rsidR="00194DEA" w14:paraId="5A61CCA1"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3860522" w14:textId="77777777" w:rsidR="00194DEA" w:rsidRDefault="00194DEA" w:rsidP="00BC6E24">
            <w:r>
              <w:t>Design as an Artifact</w:t>
            </w:r>
          </w:p>
        </w:tc>
        <w:tc>
          <w:tcPr>
            <w:tcW w:w="7755" w:type="dxa"/>
          </w:tcPr>
          <w:p w14:paraId="577FBC25"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194DEA" w14:paraId="1EBC4C2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74F4199F" w14:textId="77777777" w:rsidR="00194DEA" w:rsidRDefault="00194DEA" w:rsidP="00BC6E24">
            <w:r>
              <w:t>Problem Relevance</w:t>
            </w:r>
          </w:p>
        </w:tc>
        <w:tc>
          <w:tcPr>
            <w:tcW w:w="7755" w:type="dxa"/>
          </w:tcPr>
          <w:p w14:paraId="5387E07F"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194DEA" w14:paraId="5CFE710F"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C2D3E8" w14:textId="77777777" w:rsidR="00194DEA" w:rsidRDefault="00194DEA" w:rsidP="00BC6E24">
            <w:r>
              <w:t>Design Evaluation</w:t>
            </w:r>
          </w:p>
        </w:tc>
        <w:tc>
          <w:tcPr>
            <w:tcW w:w="7755" w:type="dxa"/>
          </w:tcPr>
          <w:p w14:paraId="25482D4C"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194DEA" w14:paraId="03B8AEA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28442BFC" w14:textId="77777777" w:rsidR="00194DEA" w:rsidRDefault="00194DEA" w:rsidP="00BC6E24">
            <w:r>
              <w:t>Research Contributions</w:t>
            </w:r>
          </w:p>
        </w:tc>
        <w:tc>
          <w:tcPr>
            <w:tcW w:w="7755" w:type="dxa"/>
          </w:tcPr>
          <w:p w14:paraId="5A582CB9"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194DEA" w14:paraId="7F399C66"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F119A74" w14:textId="77777777" w:rsidR="00194DEA" w:rsidRDefault="00194DEA" w:rsidP="00BC6E24">
            <w:r>
              <w:t>Research Rigor</w:t>
            </w:r>
          </w:p>
        </w:tc>
        <w:tc>
          <w:tcPr>
            <w:tcW w:w="7755" w:type="dxa"/>
          </w:tcPr>
          <w:p w14:paraId="415F4728"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194DEA" w14:paraId="42866178"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6031F136" w14:textId="77777777" w:rsidR="00194DEA" w:rsidRDefault="00194DEA" w:rsidP="00BC6E24">
            <w:r>
              <w:t>Design as a Search Process</w:t>
            </w:r>
          </w:p>
        </w:tc>
        <w:tc>
          <w:tcPr>
            <w:tcW w:w="7755" w:type="dxa"/>
          </w:tcPr>
          <w:p w14:paraId="76FF7DB4"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194DEA" w14:paraId="51A33587"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5614D5" w14:textId="77777777" w:rsidR="00194DEA" w:rsidRDefault="00194DEA" w:rsidP="00BC6E24">
            <w:r>
              <w:t>Communication of Research</w:t>
            </w:r>
          </w:p>
        </w:tc>
        <w:tc>
          <w:tcPr>
            <w:tcW w:w="7755" w:type="dxa"/>
          </w:tcPr>
          <w:p w14:paraId="5969F9DB"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D495641" w14:textId="77777777" w:rsidR="00194DEA" w:rsidRDefault="00194DEA" w:rsidP="00194DEA">
      <w:r>
        <w:t xml:space="preserve">  </w:t>
      </w:r>
    </w:p>
    <w:p w14:paraId="34708753" w14:textId="3CBCF2DA" w:rsidR="001720DE" w:rsidRDefault="00194DEA" w:rsidP="001720DE">
      <w:r>
        <w:tab/>
        <w:t xml:space="preserve">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w:t>
      </w:r>
      <w:r>
        <w:lastRenderedPageBreak/>
        <w:t>telemetry collection pipeline will assess the performance of virtual devices within a simulated world.</w:t>
      </w:r>
    </w:p>
    <w:p w14:paraId="3B2ED1BA" w14:textId="77777777" w:rsidR="00900F4F" w:rsidRDefault="00900F4F">
      <w:pPr>
        <w:rPr>
          <w:b/>
        </w:rPr>
      </w:pPr>
      <w:r>
        <w:br w:type="page"/>
      </w:r>
    </w:p>
    <w:p w14:paraId="2C1DF2E1" w14:textId="74996118" w:rsidR="001720DE" w:rsidRDefault="001720DE" w:rsidP="001720DE">
      <w:pPr>
        <w:pStyle w:val="Heading2"/>
      </w:pPr>
      <w:r>
        <w:lastRenderedPageBreak/>
        <w:t>Research Questions</w:t>
      </w:r>
    </w:p>
    <w:p w14:paraId="025448B5" w14:textId="3C336B66" w:rsidR="001720DE" w:rsidRDefault="00194DEA" w:rsidP="00194DEA">
      <w:pPr>
        <w:pStyle w:val="Heading3"/>
      </w:pPr>
      <w:r>
        <w:t>RQ1</w:t>
      </w:r>
    </w:p>
    <w:p w14:paraId="1BAC05A5" w14:textId="31613966" w:rsidR="00194DEA" w:rsidRPr="00194DEA" w:rsidRDefault="00194DEA" w:rsidP="00194DEA">
      <w:pPr>
        <w:ind w:firstLine="720"/>
      </w:pPr>
      <w:r>
        <w:t xml:space="preserve">What mechanisms are best suited for extracting the subject’s </w:t>
      </w:r>
      <w:r w:rsidRPr="009F2729">
        <w:rPr>
          <w:i/>
        </w:rPr>
        <w:t>intent</w:t>
      </w:r>
      <w:r>
        <w:t xml:space="preserve"> when dealing with noisy video stream data</w:t>
      </w:r>
      <w:commentRangeStart w:id="4"/>
      <w:r>
        <w:t>?  Noise enters the processing pipeline from numerous situations, such as out-of-focus images and the subject’s distance to the camera.</w:t>
      </w:r>
      <w:commentRangeEnd w:id="4"/>
      <w:r>
        <w:rPr>
          <w:rStyle w:val="CommentReference"/>
        </w:rPr>
        <w:commentReference w:id="4"/>
      </w:r>
    </w:p>
    <w:p w14:paraId="692FD3F8" w14:textId="6AA7DECF" w:rsidR="00194DEA" w:rsidRDefault="00194DEA" w:rsidP="00194DEA">
      <w:pPr>
        <w:pStyle w:val="Heading3"/>
      </w:pPr>
      <w:r>
        <w:t>RQ2</w:t>
      </w:r>
    </w:p>
    <w:p w14:paraId="451B9D3D" w14:textId="19E476D5" w:rsidR="00194DEA" w:rsidRPr="00194DEA" w:rsidRDefault="00194DEA" w:rsidP="00194DEA">
      <w:pPr>
        <w:ind w:firstLine="720"/>
      </w:pPr>
      <w:r>
        <w:t>What affordances do Cyber-Physical Systems (CPS) allow for acting on the extracted intents from R</w:t>
      </w:r>
      <w:r>
        <w:t>Q</w:t>
      </w:r>
      <w:r>
        <w:t>1? Nurses at assisted living centers provide a helping hand literally and figuratively.  Smart devices must serve this same function across various tasks (e.g., medication management).</w:t>
      </w:r>
    </w:p>
    <w:p w14:paraId="79397529" w14:textId="77777777" w:rsidR="00900F4F" w:rsidRDefault="00900F4F">
      <w:pPr>
        <w:rPr>
          <w:b/>
        </w:rPr>
      </w:pPr>
      <w:r>
        <w:br w:type="page"/>
      </w:r>
    </w:p>
    <w:p w14:paraId="48658789" w14:textId="0E3097BA" w:rsidR="001720DE" w:rsidRDefault="001720DE" w:rsidP="001720DE">
      <w:pPr>
        <w:pStyle w:val="Heading2"/>
      </w:pPr>
      <w:r>
        <w:lastRenderedPageBreak/>
        <w:t>Significance of the Study</w:t>
      </w:r>
    </w:p>
    <w:p w14:paraId="57CECFB8" w14:textId="6A97E224"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w:t>
      </w:r>
      <w:proofErr w:type="gramStart"/>
      <w:r>
        <w:t>Instead</w:t>
      </w:r>
      <w:proofErr w:type="gramEnd"/>
      <w:r>
        <w:t>,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4D838226"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DBE70DD" w14:textId="73D67347" w:rsidR="00B915DD" w:rsidRDefault="00B915DD" w:rsidP="00B915DD">
      <w:pPr>
        <w:pStyle w:val="Heading3"/>
      </w:pPr>
      <w:r>
        <w:t>Actor</w:t>
      </w:r>
    </w:p>
    <w:p w14:paraId="0511592B" w14:textId="429FA4DF" w:rsidR="00B915DD" w:rsidRPr="00B915DD" w:rsidRDefault="00B915DD" w:rsidP="00B915DD">
      <w:pPr>
        <w:pStyle w:val="Heading3"/>
      </w:pPr>
      <w:r>
        <w:t>Action space</w:t>
      </w:r>
    </w:p>
    <w:p w14:paraId="7FE95503" w14:textId="3CCA28F3" w:rsidR="001720DE" w:rsidRDefault="00B915DD" w:rsidP="00B915DD">
      <w:pPr>
        <w:pStyle w:val="Heading3"/>
      </w:pPr>
      <w:r>
        <w:t>Artificial Intelligence/Machine Learning</w:t>
      </w:r>
    </w:p>
    <w:p w14:paraId="3291CD77" w14:textId="040A22D3" w:rsidR="00B915DD" w:rsidRPr="00B915DD" w:rsidRDefault="00B915DD" w:rsidP="00B915DD">
      <w:pPr>
        <w:pStyle w:val="Heading3"/>
      </w:pPr>
      <w:r>
        <w:t>Convolutional Neural Network (CNN)</w:t>
      </w:r>
    </w:p>
    <w:p w14:paraId="44DDAD09" w14:textId="2CCD5899" w:rsidR="00B915DD" w:rsidRDefault="00B915DD" w:rsidP="00B915DD">
      <w:pPr>
        <w:pStyle w:val="Heading3"/>
      </w:pPr>
      <w:r>
        <w:t>Cyber-Physical Systems (CPS)</w:t>
      </w:r>
    </w:p>
    <w:p w14:paraId="2EEEB8FC" w14:textId="24453FC3" w:rsidR="00B915DD" w:rsidRPr="00B915DD" w:rsidRDefault="00B915DD" w:rsidP="00B915DD">
      <w:pPr>
        <w:pStyle w:val="Heading3"/>
      </w:pPr>
      <w:r>
        <w:t>Cloud simulation process</w:t>
      </w:r>
    </w:p>
    <w:p w14:paraId="7DDDBAC9" w14:textId="3158972F" w:rsidR="00B915DD" w:rsidRPr="00B915DD" w:rsidRDefault="00B915DD" w:rsidP="00B915DD">
      <w:pPr>
        <w:pStyle w:val="Heading3"/>
      </w:pPr>
      <w:r>
        <w:t>Deep Neural Network (DNN)</w:t>
      </w:r>
    </w:p>
    <w:p w14:paraId="09134B6E" w14:textId="758C3E42" w:rsidR="00B915DD" w:rsidRPr="00B915DD" w:rsidRDefault="00B915DD" w:rsidP="00B915DD">
      <w:pPr>
        <w:pStyle w:val="Heading3"/>
      </w:pPr>
      <w:r>
        <w:t>Gazebo</w:t>
      </w:r>
    </w:p>
    <w:p w14:paraId="584EE480" w14:textId="3E57474E" w:rsidR="00B915DD" w:rsidRDefault="00B915DD" w:rsidP="00B915DD">
      <w:pPr>
        <w:pStyle w:val="Heading3"/>
      </w:pPr>
      <w:r>
        <w:t>Human activity recognition</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6BFA5CAB" w14:textId="2EACA83D" w:rsidR="00B915DD" w:rsidRDefault="00B915DD" w:rsidP="00B915DD">
      <w:pPr>
        <w:pStyle w:val="Heading3"/>
      </w:pPr>
      <w:r>
        <w:t>Noise ratio property</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proofErr w:type="gramStart"/>
      <w:r>
        <w:t>Red Green</w:t>
      </w:r>
      <w:proofErr w:type="gramEnd"/>
      <w:r>
        <w:t xml:space="preserve"> Blue and Depth (RGB+D) format</w:t>
      </w:r>
    </w:p>
    <w:p w14:paraId="74B05423" w14:textId="532B27AA" w:rsidR="00B915DD" w:rsidRDefault="00B915DD" w:rsidP="00B915DD">
      <w:pPr>
        <w:pStyle w:val="Heading3"/>
      </w:pPr>
      <w:r>
        <w:t>Robot Operating System (ROS)</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Ashish Amresh" w:date="2021-11-18T18:56:00Z" w:initials="AA">
    <w:p w14:paraId="79E3C934" w14:textId="77777777" w:rsidR="00194DEA" w:rsidRDefault="00194DEA" w:rsidP="00194DEA">
      <w:pPr>
        <w:pStyle w:val="CommentText"/>
      </w:pPr>
      <w:r>
        <w:rPr>
          <w:rStyle w:val="CommentReference"/>
        </w:rPr>
        <w:annotationRef/>
      </w:r>
      <w:r>
        <w:t>What mechanisms are best suited for extracting the subject’s intent when dealing with noisy video stream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79E3C9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411234" w16cex:dateUtc="2021-11-18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79E3C934" w16cid:durableId="254112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B8E7" w14:textId="77777777" w:rsidR="006F6705" w:rsidRDefault="006F6705" w:rsidP="0082223F">
      <w:pPr>
        <w:spacing w:line="240" w:lineRule="auto"/>
      </w:pPr>
      <w:r>
        <w:separator/>
      </w:r>
    </w:p>
  </w:endnote>
  <w:endnote w:type="continuationSeparator" w:id="0">
    <w:p w14:paraId="1D63DB7E" w14:textId="77777777" w:rsidR="006F6705" w:rsidRDefault="006F67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537CB" w14:textId="77777777" w:rsidR="006F6705" w:rsidRDefault="006F6705" w:rsidP="0082223F">
      <w:pPr>
        <w:spacing w:line="240" w:lineRule="auto"/>
      </w:pPr>
      <w:r>
        <w:separator/>
      </w:r>
    </w:p>
  </w:footnote>
  <w:footnote w:type="continuationSeparator" w:id="0">
    <w:p w14:paraId="6D6EA31C" w14:textId="77777777" w:rsidR="006F6705" w:rsidRDefault="006F67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720DE"/>
    <w:rsid w:val="00183597"/>
    <w:rsid w:val="00194DEA"/>
    <w:rsid w:val="001B27C4"/>
    <w:rsid w:val="002516A9"/>
    <w:rsid w:val="002806B7"/>
    <w:rsid w:val="002F2E59"/>
    <w:rsid w:val="003F4714"/>
    <w:rsid w:val="00401D65"/>
    <w:rsid w:val="004223E8"/>
    <w:rsid w:val="00424108"/>
    <w:rsid w:val="004A784B"/>
    <w:rsid w:val="004A7B81"/>
    <w:rsid w:val="005B7079"/>
    <w:rsid w:val="005C39BA"/>
    <w:rsid w:val="006D793E"/>
    <w:rsid w:val="006F6705"/>
    <w:rsid w:val="0073677D"/>
    <w:rsid w:val="0082223F"/>
    <w:rsid w:val="00877007"/>
    <w:rsid w:val="008B5129"/>
    <w:rsid w:val="00900F4F"/>
    <w:rsid w:val="009A757D"/>
    <w:rsid w:val="00A423F8"/>
    <w:rsid w:val="00B13ADF"/>
    <w:rsid w:val="00B83595"/>
    <w:rsid w:val="00B915DD"/>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b:RefOrder>
  </b:Source>
</b:Sources>
</file>

<file path=customXml/itemProps1.xml><?xml version="1.0" encoding="utf-8"?>
<ds:datastoreItem xmlns:ds="http://schemas.openxmlformats.org/officeDocument/2006/customXml" ds:itemID="{9FE100B0-E102-4D81-AB30-6BEAB4B47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11</Pages>
  <Words>2092</Words>
  <Characters>1192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1</cp:revision>
  <dcterms:created xsi:type="dcterms:W3CDTF">2019-05-19T17:38:00Z</dcterms:created>
  <dcterms:modified xsi:type="dcterms:W3CDTF">2022-01-15T17:51:00Z</dcterms:modified>
</cp:coreProperties>
</file>